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2-03-0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2012-2018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2012-2018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2012-2018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2012-2018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2012-2018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2012-2018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2012-2018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2012-2018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2012-2018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2012-2018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2012-2018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2012-2018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2012-2018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2012-2018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2012-2018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2012-2018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2012-2018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2012-2018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2012-2018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2012-2018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2012-2018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2012-2018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2012-2018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2012-2018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2012-2018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2012-2018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2012-2018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2012-2018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2012-2018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2012-2018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2012-2018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2012-2018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2012-2018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2012-2018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2012-2018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2012-2018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2012-2018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2012-2018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2012-2018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2012-2018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2012-2018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2012-2018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2012-2018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2012-2018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2012-2018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2012-2018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2012-2018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2012-2018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2012-2018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2012-2018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2012-2018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2012-2018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2012-2018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2012-2018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2012-2018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2012-2018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2012-2018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2012-2018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2012-2018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2012-2018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2012-2018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2012-2018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2012-2018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2012-2018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2012-2018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2012-2018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2012-2018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2012-2018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2012-2018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2012-2018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2012-2018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2012-2018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2012-2018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2012-2018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2012-2018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2012-2018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2012-2018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2012-2018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2012-2018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2012-2018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2012-2018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2012-2018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2012-2018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2012-2018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2012-2018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2012-2018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2012-2018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2012-2018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2012-2018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2012-2018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2012-2018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2012-2018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2012-2018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2012-2018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2012-2018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2012-2018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2012-2018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2012-2018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2012-2018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2012-2018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2012-2018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2012-2018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2012-2018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2012-2018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2012-2018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2012-2018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2012-2018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2012-2018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2012-2018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2012-2018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2012-2018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2012-2018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2012-2018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2012-2018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2012-2018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2012-2018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2012-2018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2012-2018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2012-2018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2012-2018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2012-2018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2012-2018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2012-2018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2012-2018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2012-2018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2012-2018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2012-2018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2012-2018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2012-2018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2012-2018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2012-2018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2012-2018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2012-2018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2012-2018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2012-2018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2012-2018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2012-2018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2012-2018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2012-2018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2012-2018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2012-2018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2012-2018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2012-2018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2012-2018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2012-2018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2012-2018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2012-2018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2012-2018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2012-2018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2012-2018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2012-2018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2012-2018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2012-2018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2012-2018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2012-2018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2012-2018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2012-2018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2012-2018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2012-2018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2012-2018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2012-2018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2012-2018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2012-2018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2012-2018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2012-2018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2012-2018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2012-2018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2012-2018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2012-2018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2012-2018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2012-2018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2012-2018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2012-2018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2012-2018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2012-2018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2012-2018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2012-2018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2012-2018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2012-2018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2012-2018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2012-2018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2012-2018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2012-2018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2012-2018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2012-2018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2012-2018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2012-2018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2012-2018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2012-2018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2012-2018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2012-2018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2012-2018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2012-2018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2012-2018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2012-2018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2012-2018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2012-2018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2012-2018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2012-2018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2012-2018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2012-2018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2012-2018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2012-2018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2012-2018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2012-2018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2012-2018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2012-2018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2012-2018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2012-2018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2012-2018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2012-2018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2012-2018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2012-2018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2012-2018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2012-2018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2012-2018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2012-2018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2012-2018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2012-2018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2012-2018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2012-2018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2012-2018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2012-2018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2012-2018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2012-2018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2012-2018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2012-2018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2012-2018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2012-2018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2012-2018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2012-2018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2012-2018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2012-2018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2012-2018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2012-2018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2012-2018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2012-2018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2012-2018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2012-2018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2012-2018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2012-2018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2012-2018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2012-2018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2012-2018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2012-2018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2012-2018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2012-2018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2012-2018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2012-2018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2012-2018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2012-2018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2012-2018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2012-2018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2012-2018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2012-2018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2012-2018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2012-2018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2012-2018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2012-2018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2012-2018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2012-2018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2012-2018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2012-2018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2012-2018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2012-2018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2012-2018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2012-2018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2012-2018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2012-2018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2012-2018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2012-2018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2012-2018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2012-2018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2012-2018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2012-2018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2012-2018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2012-2018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2012-2018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2012-2018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2012-2018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2012-2018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2012-2018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2012-2018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2012-2018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2012-2018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2012-2018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2012-2018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2012-2018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2012-2018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2012-2018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2012-2018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2012-2018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2012-2018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2012-2018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2012-2018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2012-2018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2012-2018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2012-2018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2012-2018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2012-2018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2012-2018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2012-2018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2012-2018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2012-2018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2012-2018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2012-2018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2012-2018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2012-2018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2012-2018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2012-2018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2012-2018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2012-2018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2012-2018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2012-2018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2012-2018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2012-2018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2012-2018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2012-2018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2012-2018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2012-2018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2012-2018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2012-2018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2012-2018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2012-2018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2012-2018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2012-2018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2012-2018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2012-2018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2012-2018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2012-2018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2012-2018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2012-2018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2012-2018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2012-2018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2012-2018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2012-2018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2012-2018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2012-2018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2012-2018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2012-2018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2012-2018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2012-2018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2012-2018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2012-2018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2012-2018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2012-2018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2012-2018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2012-2018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2012-2018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2012-2018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2012-2018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2012-2018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2012-2018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2012-2018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2012-2018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2012-2018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2012-2018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2012-2018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2012-2018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2012-2018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2012-2018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2012-2018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2012-2018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2012-2018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2012-2018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2012-2018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2012-2018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2012-2018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2012-2018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2012-2018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2012-2018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2012-2018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2012-2018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2012-2018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2012-2018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2012-2018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2012-2018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2012-2018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2012-2018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2012-2018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2012-2018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2012-2018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2012-2018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2012-2018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2012-2018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2012-2018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2012-2018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2012-2018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2012-2018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2012-2018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2012-2018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2012-2018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2012-2018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2012-2018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2012-2018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2012-2018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2012-2018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2012-2018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2012-2018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2012-2018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2012-2018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2012-2018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2012-2018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2012-2018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2012-2018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2012-2018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2012-2018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2012-2018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2012-2018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2012-2018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2012-2018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2012-2018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2012-2018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2012-2018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2012-2018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2012-2018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2012-2018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2012-2018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2012-2018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2012-2018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2012-2018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2012-2018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2012-2018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2012-2018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2012-2018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2012-2018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2012-2018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2012-2018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2</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2</w:t>
            </w:r>
          </w:p>
        </w:tc>
        <w:tc>
          <w:tcPr/>
          <w:p>
            <w:pPr>
              <w:pStyle w:val="Compact"/>
              <w:jc w:val="left"/>
            </w:pPr>
            <w:r>
              <w:t xml:space="preserve">15/02/2021</w:t>
            </w:r>
          </w:p>
        </w:tc>
        <w:tc>
          <w:tcPr/>
          <w:p>
            <w:pPr>
              <w:pStyle w:val="Compact"/>
              <w:jc w:val="left"/>
            </w:pPr>
            <w:r>
              <w:t xml:space="preserve">Classes 832 Estuaries and 833 Marine inlets and fjords have been swapped. Reservoirs are defined under 821 Natural lakes and not 822 Reservoir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land cover/land use (LC/LU) product. It provides detailed descriptions of all level 5 classes within the classification system, their associated geographic characteristics, the input datasets utilised, and relevant methodologies employed for interpreting these classes. This guideline aims to ensure consistent and accurate mapping of coastal environments across the EEA39 countries, facilitating effective monitoring and management of these dynamic zones.</dc:description>
  <cp:keywords>Land cover change detection, Visual interpretation of VHR imagery, MAES ecosystem typology, Minimum Mapping Unit exceptions, Object delineation rules, Geometric inconsistencies between years, Coastal protection structures, Aquaculture pond identification, Dune stabilisation, Water level rules</cp:keywords>
  <dcterms:created xsi:type="dcterms:W3CDTF">2025-12-01T18:06:18Z</dcterms:created>
  <dcterms:modified xsi:type="dcterms:W3CDTF">2025-12-01T18: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3-02</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Coastal_Zones/2012-2018_Nomenclature_Guideline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2</vt:lpwstr>
  </property>
</Properties>
</file>